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54E56" w14:textId="77777777" w:rsidR="00E8644C" w:rsidRDefault="00F25141">
      <w:pPr>
        <w:pStyle w:val="a4"/>
      </w:pPr>
      <w:r>
        <w:t>ОТЧЕТ ПО ЛАБОРАТОРНОЙ РАБОТЕ №5</w:t>
      </w:r>
    </w:p>
    <w:p w14:paraId="6F4B1028" w14:textId="77777777" w:rsidR="00E8644C" w:rsidRDefault="00F25141">
      <w:pPr>
        <w:pStyle w:val="a5"/>
      </w:pPr>
      <w:r>
        <w:t>Подгонка полиномиальной кривой</w:t>
      </w:r>
    </w:p>
    <w:p w14:paraId="2DB7C359" w14:textId="77777777" w:rsidR="00E8644C" w:rsidRDefault="00F25141">
      <w:pPr>
        <w:pStyle w:val="Author"/>
      </w:pPr>
      <w:r>
        <w:t>Аминов Зулфикор Мирзокарим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65224450"/>
        <w:docPartObj>
          <w:docPartGallery w:val="Table of Contents"/>
          <w:docPartUnique/>
        </w:docPartObj>
      </w:sdtPr>
      <w:sdtEndPr/>
      <w:sdtContent>
        <w:p w14:paraId="7DCDE7B3" w14:textId="77777777" w:rsidR="00E8644C" w:rsidRDefault="00F25141">
          <w:pPr>
            <w:pStyle w:val="ae"/>
          </w:pPr>
          <w:r>
            <w:t>Содержание</w:t>
          </w:r>
        </w:p>
        <w:p w14:paraId="5F3EAAF9" w14:textId="77777777" w:rsidR="00E52618" w:rsidRDefault="00F2514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3487112" w:history="1">
            <w:r w:rsidR="00E52618" w:rsidRPr="00BF0287">
              <w:rPr>
                <w:rStyle w:val="ad"/>
                <w:noProof/>
              </w:rPr>
              <w:t>Ход работы:</w:t>
            </w:r>
            <w:r w:rsidR="00E52618">
              <w:rPr>
                <w:noProof/>
                <w:webHidden/>
              </w:rPr>
              <w:tab/>
            </w:r>
            <w:r w:rsidR="00E52618">
              <w:rPr>
                <w:noProof/>
                <w:webHidden/>
              </w:rPr>
              <w:fldChar w:fldCharType="begin"/>
            </w:r>
            <w:r w:rsidR="00E52618">
              <w:rPr>
                <w:noProof/>
                <w:webHidden/>
              </w:rPr>
              <w:instrText xml:space="preserve"> PAGEREF _Toc83487112 \h </w:instrText>
            </w:r>
            <w:r w:rsidR="00E52618">
              <w:rPr>
                <w:noProof/>
                <w:webHidden/>
              </w:rPr>
            </w:r>
            <w:r w:rsidR="00E52618">
              <w:rPr>
                <w:noProof/>
                <w:webHidden/>
              </w:rPr>
              <w:fldChar w:fldCharType="separate"/>
            </w:r>
            <w:r w:rsidR="00E52618">
              <w:rPr>
                <w:noProof/>
                <w:webHidden/>
              </w:rPr>
              <w:t>1</w:t>
            </w:r>
            <w:r w:rsidR="00E52618">
              <w:rPr>
                <w:noProof/>
                <w:webHidden/>
              </w:rPr>
              <w:fldChar w:fldCharType="end"/>
            </w:r>
          </w:hyperlink>
        </w:p>
        <w:p w14:paraId="0231F07F" w14:textId="77777777" w:rsidR="00E52618" w:rsidRDefault="00E5261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7113" w:history="1">
            <w:r w:rsidRPr="00BF0287">
              <w:rPr>
                <w:rStyle w:val="ad"/>
                <w:noProof/>
              </w:rPr>
              <w:t>Матричные преобраз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71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E3EA0A" w14:textId="77777777" w:rsidR="00E52618" w:rsidRDefault="00E5261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7114" w:history="1">
            <w:r w:rsidRPr="00BF0287">
              <w:rPr>
                <w:rStyle w:val="ad"/>
                <w:noProof/>
              </w:rPr>
              <w:t>Вр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71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965A6D" w14:textId="77777777" w:rsidR="00E52618" w:rsidRDefault="00E5261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7115" w:history="1">
            <w:r w:rsidRPr="00BF0287">
              <w:rPr>
                <w:rStyle w:val="ad"/>
                <w:noProof/>
              </w:rPr>
              <w:t>Отра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71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17DB71" w14:textId="77777777" w:rsidR="00E52618" w:rsidRDefault="00E5261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7116" w:history="1">
            <w:r w:rsidRPr="00BF0287">
              <w:rPr>
                <w:rStyle w:val="ad"/>
                <w:noProof/>
              </w:rPr>
              <w:t>Дилат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71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4A61B5" w14:textId="77777777" w:rsidR="00E52618" w:rsidRDefault="00E5261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3487117" w:history="1">
            <w:r w:rsidRPr="00BF0287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34871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326B6" w14:textId="77777777" w:rsidR="00E8644C" w:rsidRDefault="00F25141">
          <w:r>
            <w:fldChar w:fldCharType="end"/>
          </w:r>
        </w:p>
      </w:sdtContent>
    </w:sdt>
    <w:p w14:paraId="2740D24F" w14:textId="77777777" w:rsidR="00E8644C" w:rsidRDefault="00F25141">
      <w:pPr>
        <w:pStyle w:val="1"/>
      </w:pPr>
      <w:bookmarkStart w:id="0" w:name="ход-работы"/>
      <w:bookmarkStart w:id="1" w:name="_Toc83487112"/>
      <w:r>
        <w:t>Ход работы:</w:t>
      </w:r>
      <w:bookmarkEnd w:id="1"/>
    </w:p>
    <w:p w14:paraId="7CD0F165" w14:textId="77777777" w:rsidR="00E8644C" w:rsidRDefault="00F25141">
      <w:pPr>
        <w:pStyle w:val="FirstParagraph"/>
      </w:pPr>
      <w:r>
        <w:t xml:space="preserve">В матрице заданы значения </w:t>
      </w:r>
      <w:r>
        <w:t>𝑥</w:t>
      </w:r>
      <w:r>
        <w:t xml:space="preserve"> в столбце 1 и значения </w:t>
      </w:r>
      <w:r>
        <w:t>𝑦</w:t>
      </w:r>
      <w:r>
        <w:t xml:space="preserve"> в столбце 2. Введём матрицу данных в Octave и извлечём вектора </w:t>
      </w:r>
      <w:r>
        <w:t>𝑥</w:t>
      </w:r>
      <w:r>
        <w:t xml:space="preserve"> и </w:t>
      </w:r>
      <w:r>
        <w:t>𝑦</w:t>
      </w:r>
      <w:r>
        <w:t>.</w:t>
      </w:r>
    </w:p>
    <w:p w14:paraId="76C9A194" w14:textId="77777777" w:rsidR="00E8644C" w:rsidRDefault="00F25141">
      <w:pPr>
        <w:pStyle w:val="a0"/>
      </w:pPr>
      <w:r>
        <w:rPr>
          <w:noProof/>
        </w:rPr>
        <w:lastRenderedPageBreak/>
        <w:drawing>
          <wp:inline distT="0" distB="0" distL="0" distR="0" wp14:anchorId="5867F26D" wp14:editId="26CC2727">
            <wp:extent cx="4130842" cy="3850105"/>
            <wp:effectExtent l="0" t="0" r="0" b="0"/>
            <wp:docPr id="1" name="Picture" descr="рисунк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0842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106B7B2" wp14:editId="79C1E7CD">
            <wp:extent cx="2053389" cy="1868905"/>
            <wp:effectExtent l="0" t="0" r="0" b="0"/>
            <wp:docPr id="2" name="Picture" descr="рисунка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389" cy="1868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48AE91" w14:textId="77777777" w:rsidR="00E8644C" w:rsidRDefault="00F25141">
      <w:pPr>
        <w:pStyle w:val="a0"/>
      </w:pPr>
      <w:r>
        <w:t>Нарисуем точки на графике.</w:t>
      </w:r>
    </w:p>
    <w:p w14:paraId="6F5DB7A1" w14:textId="77777777" w:rsidR="00E8644C" w:rsidRDefault="00F25141">
      <w:pPr>
        <w:pStyle w:val="a0"/>
      </w:pPr>
      <w:r>
        <w:rPr>
          <w:noProof/>
        </w:rPr>
        <w:lastRenderedPageBreak/>
        <w:drawing>
          <wp:inline distT="0" distB="0" distL="0" distR="0" wp14:anchorId="1EE68FE6" wp14:editId="0E2B2347">
            <wp:extent cx="2839452" cy="280736"/>
            <wp:effectExtent l="0" t="0" r="0" b="0"/>
            <wp:docPr id="3" name="Picture" descr="рисунка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7F52187" wp14:editId="0213FD81">
            <wp:extent cx="4636168" cy="4387515"/>
            <wp:effectExtent l="0" t="0" r="0" b="0"/>
            <wp:docPr id="4" name="Picture" descr="рисунка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6168" cy="438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5A9C36" w14:textId="77777777" w:rsidR="00E8644C" w:rsidRDefault="00F25141">
      <w:pPr>
        <w:pStyle w:val="a0"/>
      </w:pPr>
      <w:r>
        <w:t xml:space="preserve">Построим уравнение вида </w:t>
      </w:r>
      <w:r>
        <w:t>𝑦</w:t>
      </w:r>
      <w:r>
        <w:t xml:space="preserve"> = </w:t>
      </w:r>
      <w:r>
        <w:t>𝑎𝑥</w:t>
      </w:r>
      <w:r>
        <w:t xml:space="preserve">2 + </w:t>
      </w:r>
      <w:r>
        <w:t>𝑏𝑥</w:t>
      </w:r>
      <w:r>
        <w:t xml:space="preserve"> + </w:t>
      </w:r>
      <w:r>
        <w:t>𝑐</w:t>
      </w:r>
      <w:r>
        <w:t>.</w:t>
      </w:r>
    </w:p>
    <w:p w14:paraId="2427C638" w14:textId="77777777" w:rsidR="00E8644C" w:rsidRDefault="00F25141">
      <w:pPr>
        <w:pStyle w:val="a0"/>
      </w:pPr>
      <w:r>
        <w:rPr>
          <w:noProof/>
        </w:rPr>
        <w:lastRenderedPageBreak/>
        <w:drawing>
          <wp:inline distT="0" distB="0" distL="0" distR="0" wp14:anchorId="53F0FFF3" wp14:editId="5F97EF0F">
            <wp:extent cx="2935705" cy="3874168"/>
            <wp:effectExtent l="0" t="0" r="0" b="0"/>
            <wp:docPr id="5" name="Picture" descr="рисунка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387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2BB04DD" wp14:editId="3BB67A23">
            <wp:extent cx="2101515" cy="1989221"/>
            <wp:effectExtent l="0" t="0" r="0" b="0"/>
            <wp:docPr id="6" name="Picture" descr="рисунка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515" cy="198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EC1CE6" w14:textId="77777777" w:rsidR="00E8644C" w:rsidRDefault="00F25141">
      <w:pPr>
        <w:pStyle w:val="a0"/>
      </w:pPr>
      <w:r>
        <w:t>Решение по методу наименьших квадратов пол</w:t>
      </w:r>
      <w:r>
        <w:t xml:space="preserve">учается из решения уравнения </w:t>
      </w:r>
      <w:r>
        <w:t>𝐴</w:t>
      </w:r>
      <w:r>
        <w:t>^</w:t>
      </w:r>
      <w:r>
        <w:t>𝑇𝐴𝑏</w:t>
      </w:r>
      <w:r>
        <w:t xml:space="preserve"> = </w:t>
      </w:r>
      <w:r>
        <w:t>𝐴</w:t>
      </w:r>
      <w:r>
        <w:t>^</w:t>
      </w:r>
      <w:r>
        <w:t>𝑇𝑦</w:t>
      </w:r>
      <w:r>
        <w:t xml:space="preserve">, где </w:t>
      </w:r>
      <w:r>
        <w:t>𝑏</w:t>
      </w:r>
      <w:r>
        <w:t xml:space="preserve"> – вектор коэффициентов полинома Используем Octave для построения уравнений.</w:t>
      </w:r>
    </w:p>
    <w:p w14:paraId="111D7322" w14:textId="77777777" w:rsidR="00E8644C" w:rsidRDefault="00F25141">
      <w:pPr>
        <w:pStyle w:val="CaptionedFigure"/>
      </w:pPr>
      <w:r>
        <w:rPr>
          <w:noProof/>
        </w:rPr>
        <w:drawing>
          <wp:inline distT="0" distB="0" distL="0" distR="0" wp14:anchorId="6278611C" wp14:editId="3F326B8E">
            <wp:extent cx="2390273" cy="2662989"/>
            <wp:effectExtent l="0" t="0" r="0" b="0"/>
            <wp:docPr id="7" name="Picture" descr="рисунка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0273" cy="266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68F15" w14:textId="77777777" w:rsidR="00E8644C" w:rsidRDefault="00F25141">
      <w:pPr>
        <w:pStyle w:val="ImageCaption"/>
      </w:pPr>
      <w:r>
        <w:t>рисунка 7</w:t>
      </w:r>
    </w:p>
    <w:p w14:paraId="0F3BE728" w14:textId="77777777" w:rsidR="00E8644C" w:rsidRDefault="00F25141">
      <w:pPr>
        <w:pStyle w:val="a0"/>
      </w:pPr>
      <w:r>
        <w:t>Решим задачу методом Гаусса. Запишем расширенную матрицу:</w:t>
      </w:r>
    </w:p>
    <w:p w14:paraId="081FAACC" w14:textId="77777777" w:rsidR="00E8644C" w:rsidRDefault="00F25141">
      <w:pPr>
        <w:pStyle w:val="CaptionedFigure"/>
      </w:pPr>
      <w:r>
        <w:rPr>
          <w:noProof/>
        </w:rPr>
        <w:lastRenderedPageBreak/>
        <w:drawing>
          <wp:inline distT="0" distB="0" distL="0" distR="0" wp14:anchorId="0C54EE25" wp14:editId="3140C6D4">
            <wp:extent cx="4010526" cy="2967789"/>
            <wp:effectExtent l="0" t="0" r="0" b="0"/>
            <wp:docPr id="8" name="Picture" descr="рисунка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526" cy="296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80F9A" w14:textId="77777777" w:rsidR="00E8644C" w:rsidRDefault="00F25141">
      <w:pPr>
        <w:pStyle w:val="ImageCaption"/>
      </w:pPr>
      <w:r>
        <w:t>рисунка 8</w:t>
      </w:r>
    </w:p>
    <w:p w14:paraId="7EAB6953" w14:textId="77777777" w:rsidR="00E8644C" w:rsidRDefault="00F25141">
      <w:pPr>
        <w:pStyle w:val="a0"/>
      </w:pPr>
      <w:r>
        <w:t>Таким образом, искомое квадратное уравнен</w:t>
      </w:r>
      <w:r>
        <w:t>ие имеет вид:</w:t>
      </w:r>
    </w:p>
    <w:p w14:paraId="10F481F4" w14:textId="77777777" w:rsidR="00E8644C" w:rsidRDefault="00F25141">
      <w:pPr>
        <w:pStyle w:val="a0"/>
      </w:pPr>
      <w:r>
        <w:t>𝑦</w:t>
      </w:r>
      <w:r>
        <w:t xml:space="preserve"> = −0.89286</w:t>
      </w:r>
      <w:r>
        <w:t>𝑥</w:t>
      </w:r>
      <w:r>
        <w:t>^2 + 5.65</w:t>
      </w:r>
      <w:r>
        <w:t>𝑥</w:t>
      </w:r>
      <w:r>
        <w:t xml:space="preserve"> − 4.4.</w:t>
      </w:r>
    </w:p>
    <w:p w14:paraId="0F2A173B" w14:textId="77777777" w:rsidR="00E8644C" w:rsidRDefault="00F25141">
      <w:pPr>
        <w:pStyle w:val="a0"/>
      </w:pPr>
      <w:r>
        <w:t>Построим соответствующий график параболы</w:t>
      </w:r>
    </w:p>
    <w:p w14:paraId="5CC9DEA4" w14:textId="77777777" w:rsidR="00E8644C" w:rsidRDefault="00F25141">
      <w:pPr>
        <w:pStyle w:val="a0"/>
      </w:pPr>
      <w:r>
        <w:rPr>
          <w:noProof/>
        </w:rPr>
        <w:lastRenderedPageBreak/>
        <w:drawing>
          <wp:inline distT="0" distB="0" distL="0" distR="0" wp14:anchorId="1D186E23" wp14:editId="4D45F441">
            <wp:extent cx="5133473" cy="1331494"/>
            <wp:effectExtent l="0" t="0" r="0" b="0"/>
            <wp:docPr id="9" name="Picture" descr="рисунка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473" cy="133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FB83CA8" wp14:editId="29FBA0BF">
            <wp:extent cx="4547936" cy="4363452"/>
            <wp:effectExtent l="0" t="0" r="0" b="0"/>
            <wp:docPr id="10" name="Picture" descr="рисунка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7936" cy="436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5527D34" wp14:editId="389A081C">
            <wp:extent cx="5261810" cy="802105"/>
            <wp:effectExtent l="0" t="0" r="0" b="0"/>
            <wp:docPr id="11" name="Picture" descr="рисунка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1810" cy="802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835FA4F" wp14:editId="19D05DE7">
            <wp:extent cx="4588042" cy="4395536"/>
            <wp:effectExtent l="0" t="0" r="0" b="0"/>
            <wp:docPr id="12" name="Picture" descr="рисунка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8042" cy="439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6F19DC" w14:textId="77777777" w:rsidR="00E8644C" w:rsidRDefault="00F25141">
      <w:pPr>
        <w:pStyle w:val="a0"/>
      </w:pPr>
      <w:r>
        <w:t>Получим подгоночный полином.</w:t>
      </w:r>
    </w:p>
    <w:p w14:paraId="0C3FF66D" w14:textId="77777777" w:rsidR="00E8644C" w:rsidRDefault="00F25141">
      <w:pPr>
        <w:pStyle w:val="a0"/>
      </w:pPr>
      <w:r>
        <w:rPr>
          <w:noProof/>
        </w:rPr>
        <w:drawing>
          <wp:inline distT="0" distB="0" distL="0" distR="0" wp14:anchorId="69AF190B" wp14:editId="7D60A8B0">
            <wp:extent cx="2799347" cy="1925052"/>
            <wp:effectExtent l="0" t="0" r="0" b="0"/>
            <wp:docPr id="13" name="Picture" descr="рисунка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9347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0346526" wp14:editId="751903FF">
            <wp:extent cx="3553326" cy="946484"/>
            <wp:effectExtent l="0" t="0" r="0" b="0"/>
            <wp:docPr id="14" name="Picture" descr="рисунка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3326" cy="94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DD5D7C" w14:textId="77777777" w:rsidR="00E8644C" w:rsidRDefault="00F25141">
      <w:pPr>
        <w:pStyle w:val="a0"/>
      </w:pPr>
      <w:r>
        <w:lastRenderedPageBreak/>
        <w:t>Построим исходные и подгоночные данные.</w:t>
      </w:r>
    </w:p>
    <w:p w14:paraId="23582621" w14:textId="77777777" w:rsidR="00E8644C" w:rsidRDefault="00F25141">
      <w:pPr>
        <w:pStyle w:val="a0"/>
      </w:pPr>
      <w:r>
        <w:rPr>
          <w:noProof/>
        </w:rPr>
        <w:drawing>
          <wp:inline distT="0" distB="0" distL="0" distR="0" wp14:anchorId="5BBB3962" wp14:editId="38955478">
            <wp:extent cx="4547936" cy="304800"/>
            <wp:effectExtent l="0" t="0" r="0" b="0"/>
            <wp:docPr id="15" name="Picture" descr="рисунка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7936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3D660B3" wp14:editId="62489C73">
            <wp:extent cx="4580021" cy="4395536"/>
            <wp:effectExtent l="0" t="0" r="0" b="0"/>
            <wp:docPr id="16" name="Picture" descr="рисунка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0021" cy="439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16A6D76C" wp14:editId="19A31670">
            <wp:extent cx="4443663" cy="649705"/>
            <wp:effectExtent l="0" t="0" r="0" b="0"/>
            <wp:docPr id="17" name="Picture" descr="рисунка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663" cy="64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0A0961D" wp14:editId="4BAB9EB1">
            <wp:extent cx="4555957" cy="4403557"/>
            <wp:effectExtent l="0" t="0" r="0" b="0"/>
            <wp:docPr id="18" name="Picture" descr="рисунка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5957" cy="440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BB8FCA" w14:textId="77777777" w:rsidR="00E8644C" w:rsidRDefault="00F25141">
      <w:pPr>
        <w:pStyle w:val="1"/>
      </w:pPr>
      <w:bookmarkStart w:id="2" w:name="матричные-преобразования"/>
      <w:bookmarkStart w:id="3" w:name="_Toc83487113"/>
      <w:bookmarkEnd w:id="0"/>
      <w:r>
        <w:t>Матричные преобразования</w:t>
      </w:r>
      <w:bookmarkEnd w:id="3"/>
    </w:p>
    <w:p w14:paraId="4187FD04" w14:textId="77777777" w:rsidR="00E8644C" w:rsidRDefault="00F25141">
      <w:pPr>
        <w:pStyle w:val="FirstParagraph"/>
      </w:pPr>
      <w:r>
        <w:t>Введём матрицу данных.</w:t>
      </w:r>
    </w:p>
    <w:p w14:paraId="19026AFB" w14:textId="77777777" w:rsidR="00E8644C" w:rsidRDefault="00F25141">
      <w:pPr>
        <w:pStyle w:val="CaptionedFigure"/>
      </w:pPr>
      <w:r>
        <w:rPr>
          <w:noProof/>
        </w:rPr>
        <w:drawing>
          <wp:inline distT="0" distB="0" distL="0" distR="0" wp14:anchorId="11F3C312" wp14:editId="4F8F4A0D">
            <wp:extent cx="3922294" cy="1130968"/>
            <wp:effectExtent l="0" t="0" r="0" b="0"/>
            <wp:docPr id="19" name="Picture" descr="рисунка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2294" cy="1130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CEE193" w14:textId="77777777" w:rsidR="00E8644C" w:rsidRDefault="00F25141">
      <w:pPr>
        <w:pStyle w:val="ImageCaption"/>
      </w:pPr>
      <w:r>
        <w:t>рисунка 19</w:t>
      </w:r>
    </w:p>
    <w:p w14:paraId="77B07554" w14:textId="77777777" w:rsidR="00E8644C" w:rsidRDefault="00F25141">
      <w:pPr>
        <w:pStyle w:val="a0"/>
      </w:pPr>
      <w:r>
        <w:t xml:space="preserve">Извлечём вектора </w:t>
      </w:r>
      <w:r>
        <w:t>𝑥</w:t>
      </w:r>
      <w:r>
        <w:t xml:space="preserve"> и </w:t>
      </w:r>
      <w:r>
        <w:t>𝑦</w:t>
      </w:r>
      <w:r>
        <w:t xml:space="preserve"> и нарисуем этот граф.</w:t>
      </w:r>
    </w:p>
    <w:p w14:paraId="479208CF" w14:textId="77777777" w:rsidR="00E8644C" w:rsidRDefault="00F25141">
      <w:pPr>
        <w:pStyle w:val="a0"/>
      </w:pPr>
      <w:r>
        <w:rPr>
          <w:noProof/>
        </w:rPr>
        <w:lastRenderedPageBreak/>
        <w:drawing>
          <wp:inline distT="0" distB="0" distL="0" distR="0" wp14:anchorId="4718BD9F" wp14:editId="1B2F61FE">
            <wp:extent cx="3521242" cy="2189747"/>
            <wp:effectExtent l="0" t="0" r="0" b="0"/>
            <wp:docPr id="20" name="Picture" descr="рисунка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1242" cy="2189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3CF0FF7" wp14:editId="39A41D2B">
            <wp:extent cx="4596063" cy="4371473"/>
            <wp:effectExtent l="0" t="0" r="0" b="0"/>
            <wp:docPr id="21" name="Picture" descr="рисунка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2/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6063" cy="437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68B940" w14:textId="77777777" w:rsidR="00E8644C" w:rsidRDefault="00F25141">
      <w:pPr>
        <w:pStyle w:val="1"/>
      </w:pPr>
      <w:bookmarkStart w:id="4" w:name="вращение"/>
      <w:bookmarkStart w:id="5" w:name="_Toc83487114"/>
      <w:bookmarkEnd w:id="2"/>
      <w:r>
        <w:t>Вращение</w:t>
      </w:r>
      <w:bookmarkEnd w:id="5"/>
    </w:p>
    <w:p w14:paraId="7497B419" w14:textId="77777777" w:rsidR="00E8644C" w:rsidRDefault="00F25141">
      <w:pPr>
        <w:pStyle w:val="FirstParagraph"/>
      </w:pPr>
      <w:r>
        <w:t xml:space="preserve">Чтобы произвести повороты матрицы данных </w:t>
      </w:r>
      <w:r>
        <w:t>𝐷</w:t>
      </w:r>
      <w:r>
        <w:t xml:space="preserve">, нам нужно вычислить произведение матриц </w:t>
      </w:r>
      <w:r>
        <w:t>𝑅𝐷</w:t>
      </w:r>
      <w:r>
        <w:t>.</w:t>
      </w:r>
    </w:p>
    <w:p w14:paraId="7AE519D7" w14:textId="77777777" w:rsidR="00E8644C" w:rsidRDefault="00F25141">
      <w:pPr>
        <w:pStyle w:val="a0"/>
      </w:pPr>
      <w:r>
        <w:t>Повернём граф дома на 90∘ и 225∘. Вначале переведём угол в радианы.</w:t>
      </w:r>
    </w:p>
    <w:p w14:paraId="421D4990" w14:textId="77777777" w:rsidR="00E8644C" w:rsidRDefault="00F25141">
      <w:pPr>
        <w:pStyle w:val="a0"/>
      </w:pPr>
      <w:r>
        <w:rPr>
          <w:noProof/>
        </w:rPr>
        <w:lastRenderedPageBreak/>
        <w:drawing>
          <wp:inline distT="0" distB="0" distL="0" distR="0" wp14:anchorId="67FFDB6D" wp14:editId="5D91D883">
            <wp:extent cx="5334000" cy="3238266"/>
            <wp:effectExtent l="0" t="0" r="0" b="0"/>
            <wp:docPr id="22" name="Picture" descr="рисунка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/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F2BF35B" wp14:editId="1423B4C4">
            <wp:extent cx="5334000" cy="3730220"/>
            <wp:effectExtent l="0" t="0" r="0" b="0"/>
            <wp:docPr id="23" name="Picture" descr="рисунка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/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8DA7A5A" wp14:editId="30949C8C">
            <wp:extent cx="5334000" cy="3264381"/>
            <wp:effectExtent l="0" t="0" r="0" b="0"/>
            <wp:docPr id="24" name="Picture" descr="рисунка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/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0467622" wp14:editId="3A2ED6EF">
            <wp:extent cx="5334000" cy="3677652"/>
            <wp:effectExtent l="0" t="0" r="0" b="0"/>
            <wp:docPr id="25" name="Picture" descr="рисунка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/4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1F86DD6" wp14:editId="229A6A82">
            <wp:extent cx="5334000" cy="426409"/>
            <wp:effectExtent l="0" t="0" r="0" b="0"/>
            <wp:docPr id="26" name="Picture" descr="рисунка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/5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18F4C6CF" wp14:editId="017BB4EA">
            <wp:extent cx="4563978" cy="4379494"/>
            <wp:effectExtent l="0" t="0" r="0" b="0"/>
            <wp:docPr id="27" name="Picture" descr="рисунка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/6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3978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1D833F4" wp14:editId="5E4DBAEE">
            <wp:extent cx="5334000" cy="715701"/>
            <wp:effectExtent l="0" t="0" r="0" b="0"/>
            <wp:docPr id="28" name="Picture" descr="рисунка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/7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67093700" wp14:editId="678FFA3A">
            <wp:extent cx="4588042" cy="4395536"/>
            <wp:effectExtent l="0" t="0" r="0" b="0"/>
            <wp:docPr id="29" name="Picture" descr="рисунка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3/8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8042" cy="4395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BE7E9" w14:textId="77777777" w:rsidR="00E8644C" w:rsidRDefault="00F25141">
      <w:pPr>
        <w:pStyle w:val="1"/>
      </w:pPr>
      <w:bookmarkStart w:id="6" w:name="отражение"/>
      <w:bookmarkStart w:id="7" w:name="_Toc83487115"/>
      <w:bookmarkEnd w:id="4"/>
      <w:r>
        <w:t>Отражение</w:t>
      </w:r>
      <w:bookmarkEnd w:id="7"/>
    </w:p>
    <w:p w14:paraId="101CC43E" w14:textId="77777777" w:rsidR="00E8644C" w:rsidRDefault="00F25141">
      <w:pPr>
        <w:pStyle w:val="FirstParagraph"/>
      </w:pPr>
      <w:r>
        <w:t>Отразим гра</w:t>
      </w:r>
      <w:r>
        <w:t xml:space="preserve">ф дома относительно прямой </w:t>
      </w:r>
      <w:r>
        <w:t>𝑦</w:t>
      </w:r>
      <w:r>
        <w:t xml:space="preserve"> = </w:t>
      </w:r>
      <w:r>
        <w:t>𝑥</w:t>
      </w:r>
      <w:r>
        <w:t>. Зададим матрицу отражения (поясните, почему она такая).</w:t>
      </w:r>
    </w:p>
    <w:p w14:paraId="3AA135E5" w14:textId="77777777" w:rsidR="00E8644C" w:rsidRDefault="00F25141">
      <w:pPr>
        <w:pStyle w:val="a0"/>
      </w:pPr>
      <w:r>
        <w:rPr>
          <w:noProof/>
        </w:rPr>
        <w:lastRenderedPageBreak/>
        <w:drawing>
          <wp:inline distT="0" distB="0" distL="0" distR="0" wp14:anchorId="197F6D3F" wp14:editId="488ECC20">
            <wp:extent cx="4010526" cy="4451684"/>
            <wp:effectExtent l="0" t="0" r="0" b="0"/>
            <wp:docPr id="30" name="Picture" descr="рисунка 3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/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526" cy="4451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2939B0FB" wp14:editId="2547605B">
            <wp:extent cx="4572000" cy="4371473"/>
            <wp:effectExtent l="0" t="0" r="0" b="0"/>
            <wp:docPr id="31" name="Picture" descr="рисунка 3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/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37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E484E5D" wp14:editId="76F30E50">
            <wp:extent cx="3745831" cy="1050757"/>
            <wp:effectExtent l="0" t="0" r="0" b="0"/>
            <wp:docPr id="32" name="Picture" descr="рисунка 3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/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5831" cy="105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65790CAB" wp14:editId="6FE7F4D4">
            <wp:extent cx="4604084" cy="4411578"/>
            <wp:effectExtent l="0" t="0" r="0" b="0"/>
            <wp:docPr id="33" name="Picture" descr="рисунка 3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4/4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4084" cy="4411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9D74F2" w14:textId="77777777" w:rsidR="00E8644C" w:rsidRDefault="00F25141">
      <w:pPr>
        <w:pStyle w:val="1"/>
      </w:pPr>
      <w:bookmarkStart w:id="8" w:name="дилатация"/>
      <w:bookmarkStart w:id="9" w:name="_Toc83487116"/>
      <w:bookmarkEnd w:id="6"/>
      <w:r>
        <w:t>Дилатация</w:t>
      </w:r>
      <w:bookmarkEnd w:id="9"/>
    </w:p>
    <w:p w14:paraId="149C5131" w14:textId="77777777" w:rsidR="00E8644C" w:rsidRDefault="00F25141">
      <w:pPr>
        <w:pStyle w:val="FirstParagraph"/>
      </w:pPr>
      <w:r>
        <w:t>Увеличим граф дома в 2 раза.</w:t>
      </w:r>
    </w:p>
    <w:p w14:paraId="4BE38025" w14:textId="77777777" w:rsidR="00E8644C" w:rsidRDefault="00F25141">
      <w:pPr>
        <w:pStyle w:val="a0"/>
      </w:pPr>
      <w:r>
        <w:rPr>
          <w:noProof/>
        </w:rPr>
        <w:lastRenderedPageBreak/>
        <w:drawing>
          <wp:inline distT="0" distB="0" distL="0" distR="0" wp14:anchorId="30A85AC2" wp14:editId="45AE9420">
            <wp:extent cx="3769894" cy="2021305"/>
            <wp:effectExtent l="0" t="0" r="0" b="0"/>
            <wp:docPr id="34" name="Picture" descr="рисунка 3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5/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9894" cy="202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5756CAF" wp14:editId="14D76658">
            <wp:extent cx="4588042" cy="4387515"/>
            <wp:effectExtent l="0" t="0" r="0" b="0"/>
            <wp:docPr id="35" name="Picture" descr="рисунка 3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5/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8042" cy="438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267DFF9C" wp14:editId="4AC3BBA5">
            <wp:extent cx="3601452" cy="874294"/>
            <wp:effectExtent l="0" t="0" r="0" b="0"/>
            <wp:docPr id="36" name="Picture" descr="рисунка 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5/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1452" cy="874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10" w:name="fig:001"/>
      <w:r>
        <w:rPr>
          <w:noProof/>
        </w:rPr>
        <w:drawing>
          <wp:inline distT="0" distB="0" distL="0" distR="0" wp14:anchorId="520276B7" wp14:editId="43913926">
            <wp:extent cx="4604084" cy="4403557"/>
            <wp:effectExtent l="0" t="0" r="0" b="0"/>
            <wp:docPr id="37" name="Picture" descr="рисунка 3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5/4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4084" cy="440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1B7DFE2" w14:textId="77777777" w:rsidR="00E8644C" w:rsidRDefault="00F25141">
      <w:pPr>
        <w:pStyle w:val="1"/>
      </w:pPr>
      <w:bookmarkStart w:id="11" w:name="вывод"/>
      <w:bookmarkStart w:id="12" w:name="_Toc83487117"/>
      <w:bookmarkEnd w:id="8"/>
      <w:r>
        <w:t>Вывод</w:t>
      </w:r>
      <w:bookmarkEnd w:id="12"/>
    </w:p>
    <w:p w14:paraId="3614D624" w14:textId="77777777" w:rsidR="00E8644C" w:rsidRDefault="00F25141">
      <w:pPr>
        <w:pStyle w:val="FirstParagraph"/>
      </w:pPr>
      <w:r>
        <w:t>В octave научился работать с подгонки полиномиальной кривой, с матричным преобразованием, вращений, отр</w:t>
      </w:r>
      <w:r>
        <w:t>ажений и дилатацией.</w:t>
      </w:r>
      <w:bookmarkEnd w:id="11"/>
    </w:p>
    <w:sectPr w:rsidR="00E8644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2BE0A8" w14:textId="77777777" w:rsidR="00F25141" w:rsidRDefault="00F25141">
      <w:pPr>
        <w:spacing w:after="0"/>
      </w:pPr>
      <w:r>
        <w:separator/>
      </w:r>
    </w:p>
  </w:endnote>
  <w:endnote w:type="continuationSeparator" w:id="0">
    <w:p w14:paraId="7E41A1E3" w14:textId="77777777" w:rsidR="00F25141" w:rsidRDefault="00F251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E33D7" w14:textId="77777777" w:rsidR="00F25141" w:rsidRDefault="00F25141">
      <w:r>
        <w:separator/>
      </w:r>
    </w:p>
  </w:footnote>
  <w:footnote w:type="continuationSeparator" w:id="0">
    <w:p w14:paraId="64FC3E11" w14:textId="77777777" w:rsidR="00F25141" w:rsidRDefault="00F251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4AAD6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8644C"/>
    <w:rsid w:val="00E52618"/>
    <w:rsid w:val="00E8644C"/>
    <w:rsid w:val="00F2514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A6F0FD"/>
  <w15:docId w15:val="{200F70B2-6AE7-41AF-9E3A-98C5EE5D3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5261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0" Type="http://schemas.openxmlformats.org/officeDocument/2006/relationships/image" Target="media/image14.png"/><Relationship Id="rId41" Type="http://schemas.openxmlformats.org/officeDocument/2006/relationships/image" Target="media/image3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81</Words>
  <Characters>1607</Characters>
  <Application>Microsoft Office Word</Application>
  <DocSecurity>0</DocSecurity>
  <Lines>13</Lines>
  <Paragraphs>3</Paragraphs>
  <ScaleCrop>false</ScaleCrop>
  <Company/>
  <LinksUpToDate>false</LinksUpToDate>
  <CharactersWithSpaces>1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минов Зулфикор Мирзокаримович</dc:creator>
  <cp:keywords/>
  <cp:lastModifiedBy>Аминов Зулфикор Мирзокаримович</cp:lastModifiedBy>
  <cp:revision>3</cp:revision>
  <dcterms:created xsi:type="dcterms:W3CDTF">2021-09-25T15:31:00Z</dcterms:created>
  <dcterms:modified xsi:type="dcterms:W3CDTF">2021-09-25T15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Подгонка полиномиальной кривой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